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2ec4ba</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d906c0c0-aa0c-11eb-89cb-6786bbbafe59&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d941f500-aa0c-11eb-9e52-db288eca00d1&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f2ec4bad837f7f6707f84af911d1930845017031"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2ec4bad837f7f6707f84af911d1930845017031/"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d906c0c0-aa0c-11eb-89cb-6786bbbafe59&amp;url=L2dyYXBoaWNzL2NvdmlkLXZhY2NpbmUtdHJhY2tlci1nbG9iYWwtZGlzdHJpYnV0aW9u" TargetMode="External" /><Relationship Type="http://schemas.openxmlformats.org/officeDocument/2006/relationships/hyperlink" Id="rId909" Target="https://www.bloomberg.com/tosv2.html?vid=&amp;uuid=d941f500-aa0c-11eb-9e52-db288eca00d1&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f2ec4bad837f7f6707f84af911d1930845017031"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2ec4bad837f7f6707f84af911d1930845017031/"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d906c0c0-aa0c-11eb-89cb-6786bbbafe59&amp;url=L2dyYXBoaWNzL2NvdmlkLXZhY2NpbmUtdHJhY2tlci1nbG9iYWwtZGlzdHJpYnV0aW9u" TargetMode="External" /><Relationship Type="http://schemas.openxmlformats.org/officeDocument/2006/relationships/hyperlink" Id="rId909" Target="https://www.bloomberg.com/tosv2.html?vid=&amp;uuid=d941f500-aa0c-11eb-9e52-db288eca00d1&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30T23:43:30Z</dcterms:created>
  <dcterms:modified xsi:type="dcterms:W3CDTF">2021-04-30T23: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